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2CC51" w14:textId="6413AFAE" w:rsidR="003548F1" w:rsidRPr="00E908E4" w:rsidRDefault="00BA6391" w:rsidP="0070128A">
      <w:pPr>
        <w:pStyle w:val="NoSpacing"/>
        <w:jc w:val="center"/>
        <w:rPr>
          <w:b/>
          <w:sz w:val="28"/>
          <w:szCs w:val="28"/>
        </w:rPr>
      </w:pPr>
      <w:r w:rsidRPr="00E908E4">
        <w:rPr>
          <w:b/>
          <w:sz w:val="28"/>
          <w:szCs w:val="28"/>
        </w:rPr>
        <w:t xml:space="preserve">Record of </w:t>
      </w:r>
      <w:r w:rsidR="00266F67" w:rsidRPr="00E908E4">
        <w:rPr>
          <w:b/>
          <w:sz w:val="28"/>
          <w:szCs w:val="28"/>
        </w:rPr>
        <w:t>Minutes</w:t>
      </w:r>
    </w:p>
    <w:p w14:paraId="68350362" w14:textId="77777777" w:rsidR="003548F1" w:rsidRPr="00E908E4" w:rsidRDefault="003548F1" w:rsidP="0070128A">
      <w:pPr>
        <w:pStyle w:val="NoSpacing"/>
        <w:jc w:val="center"/>
        <w:rPr>
          <w:b/>
          <w:sz w:val="28"/>
          <w:szCs w:val="28"/>
        </w:rPr>
      </w:pPr>
      <w:r w:rsidRPr="00E908E4">
        <w:rPr>
          <w:b/>
          <w:sz w:val="28"/>
          <w:szCs w:val="28"/>
        </w:rPr>
        <w:t>Geological Society of Kentucky Meeting</w:t>
      </w:r>
    </w:p>
    <w:p w14:paraId="4097CF31" w14:textId="01BC3BA2" w:rsidR="003548F1" w:rsidRPr="00E908E4" w:rsidRDefault="00A566D3" w:rsidP="003548F1">
      <w:pPr>
        <w:pStyle w:val="NoSpacing"/>
        <w:jc w:val="center"/>
        <w:rPr>
          <w:bCs/>
        </w:rPr>
      </w:pPr>
      <w:r w:rsidRPr="00E908E4">
        <w:rPr>
          <w:b/>
          <w:bCs/>
        </w:rPr>
        <w:t xml:space="preserve">Saturday, </w:t>
      </w:r>
      <w:r w:rsidR="00427339">
        <w:rPr>
          <w:b/>
          <w:bCs/>
        </w:rPr>
        <w:t>August 20</w:t>
      </w:r>
      <w:r w:rsidR="004E56B0" w:rsidRPr="00E908E4">
        <w:rPr>
          <w:b/>
          <w:bCs/>
        </w:rPr>
        <w:t xml:space="preserve">, </w:t>
      </w:r>
      <w:r w:rsidR="004C0694" w:rsidRPr="00E908E4">
        <w:rPr>
          <w:b/>
          <w:bCs/>
        </w:rPr>
        <w:t>10:00</w:t>
      </w:r>
      <w:r w:rsidR="004E56B0" w:rsidRPr="00E908E4">
        <w:rPr>
          <w:b/>
          <w:bCs/>
        </w:rPr>
        <w:t xml:space="preserve"> </w:t>
      </w:r>
      <w:r w:rsidR="004C0694" w:rsidRPr="00E908E4">
        <w:rPr>
          <w:b/>
          <w:bCs/>
        </w:rPr>
        <w:t>a</w:t>
      </w:r>
      <w:r w:rsidR="004E56B0" w:rsidRPr="00E908E4">
        <w:rPr>
          <w:b/>
          <w:bCs/>
        </w:rPr>
        <w:t>.m.</w:t>
      </w:r>
      <w:r w:rsidR="004E56B0" w:rsidRPr="00E908E4">
        <w:rPr>
          <w:bCs/>
        </w:rPr>
        <w:t xml:space="preserve"> via </w:t>
      </w:r>
      <w:r w:rsidR="004E56B0" w:rsidRPr="00E908E4">
        <w:rPr>
          <w:b/>
          <w:bCs/>
        </w:rPr>
        <w:t>Zoom</w:t>
      </w:r>
      <w:r w:rsidR="004E56B0" w:rsidRPr="00E908E4">
        <w:rPr>
          <w:bCs/>
        </w:rPr>
        <w:t>.</w:t>
      </w:r>
    </w:p>
    <w:p w14:paraId="6F8DB9C1" w14:textId="77777777" w:rsidR="004E56B0" w:rsidRPr="00E908E4" w:rsidRDefault="004E56B0" w:rsidP="003548F1">
      <w:pPr>
        <w:pStyle w:val="NoSpacing"/>
        <w:jc w:val="center"/>
        <w:rPr>
          <w:highlight w:val="yellow"/>
        </w:rPr>
      </w:pPr>
    </w:p>
    <w:p w14:paraId="1AF45EB9" w14:textId="2CB72D02" w:rsidR="003548F1" w:rsidRPr="00E908E4" w:rsidRDefault="003548F1" w:rsidP="003548F1">
      <w:pPr>
        <w:pStyle w:val="NoSpacing"/>
      </w:pPr>
      <w:r w:rsidRPr="00E908E4">
        <w:t>Atten</w:t>
      </w:r>
      <w:r w:rsidR="005E34AB" w:rsidRPr="00E908E4">
        <w:t>dees:</w:t>
      </w:r>
      <w:r w:rsidR="00FC6DF1" w:rsidRPr="00E908E4">
        <w:t xml:space="preserve"> </w:t>
      </w:r>
      <w:r w:rsidR="00E908E4" w:rsidRPr="00E908E4">
        <w:rPr>
          <w:b/>
        </w:rPr>
        <w:t>Greg Cornett</w:t>
      </w:r>
      <w:r w:rsidR="00BB7C5A" w:rsidRPr="00E908E4">
        <w:t>,</w:t>
      </w:r>
      <w:r w:rsidR="00FF7753" w:rsidRPr="00E908E4">
        <w:rPr>
          <w:b/>
        </w:rPr>
        <w:t xml:space="preserve"> </w:t>
      </w:r>
      <w:r w:rsidR="00427339" w:rsidRPr="0083349F">
        <w:rPr>
          <w:b/>
        </w:rPr>
        <w:t>Frank Ettensohn</w:t>
      </w:r>
      <w:r w:rsidR="00427339">
        <w:rPr>
          <w:b/>
        </w:rPr>
        <w:t xml:space="preserve">, </w:t>
      </w:r>
      <w:r w:rsidR="00427339" w:rsidRPr="00427339">
        <w:t>Faith Fiene</w:t>
      </w:r>
      <w:r w:rsidR="00427339">
        <w:rPr>
          <w:b/>
        </w:rPr>
        <w:t xml:space="preserve">, </w:t>
      </w:r>
      <w:r w:rsidR="00F71C45" w:rsidRPr="00E908E4">
        <w:rPr>
          <w:b/>
        </w:rPr>
        <w:t>Ann</w:t>
      </w:r>
      <w:r w:rsidR="00A566D3" w:rsidRPr="00E908E4">
        <w:rPr>
          <w:b/>
        </w:rPr>
        <w:t xml:space="preserve"> Harris</w:t>
      </w:r>
      <w:r w:rsidR="00450E52" w:rsidRPr="00E908E4">
        <w:t>,</w:t>
      </w:r>
      <w:r w:rsidR="00E908E4" w:rsidRPr="00E908E4">
        <w:t xml:space="preserve"> </w:t>
      </w:r>
      <w:r w:rsidR="00E908E4" w:rsidRPr="00E908E4">
        <w:rPr>
          <w:b/>
        </w:rPr>
        <w:t>Tim Lewis</w:t>
      </w:r>
      <w:r w:rsidR="00A566D3" w:rsidRPr="00E908E4">
        <w:t>,</w:t>
      </w:r>
      <w:r w:rsidR="00427339">
        <w:t xml:space="preserve"> Charlie Mason (Phone),</w:t>
      </w:r>
      <w:r w:rsidR="00A566D3" w:rsidRPr="00E908E4">
        <w:t xml:space="preserve"> </w:t>
      </w:r>
      <w:r w:rsidR="00A566D3" w:rsidRPr="00E908E4">
        <w:rPr>
          <w:b/>
        </w:rPr>
        <w:t>Daniel Phelps</w:t>
      </w:r>
      <w:r w:rsidR="004E56B0" w:rsidRPr="00E908E4">
        <w:t>,</w:t>
      </w:r>
      <w:r w:rsidR="004E56B0" w:rsidRPr="00E908E4">
        <w:rPr>
          <w:b/>
        </w:rPr>
        <w:t xml:space="preserve"> </w:t>
      </w:r>
      <w:r w:rsidR="00450E52" w:rsidRPr="00E908E4">
        <w:rPr>
          <w:b/>
        </w:rPr>
        <w:t>Richard Smath</w:t>
      </w:r>
    </w:p>
    <w:p w14:paraId="452A1154" w14:textId="77777777" w:rsidR="00897FEB" w:rsidRPr="00E908E4" w:rsidRDefault="00897FEB" w:rsidP="003548F1">
      <w:pPr>
        <w:pStyle w:val="NoSpacing"/>
      </w:pPr>
    </w:p>
    <w:p w14:paraId="225FEE03" w14:textId="0E696B5E" w:rsidR="00413695" w:rsidRPr="00E912A6" w:rsidRDefault="00BA6391" w:rsidP="003E58D5">
      <w:pPr>
        <w:pStyle w:val="NoSpacing"/>
      </w:pPr>
      <w:r w:rsidRPr="00E912A6">
        <w:rPr>
          <w:b/>
          <w:bCs/>
        </w:rPr>
        <w:t xml:space="preserve">1. </w:t>
      </w:r>
      <w:r w:rsidR="00413695" w:rsidRPr="00E912A6">
        <w:rPr>
          <w:b/>
          <w:bCs/>
        </w:rPr>
        <w:t>President</w:t>
      </w:r>
      <w:r w:rsidR="00FF7753" w:rsidRPr="00E912A6">
        <w:rPr>
          <w:b/>
          <w:bCs/>
        </w:rPr>
        <w:t>’</w:t>
      </w:r>
      <w:r w:rsidR="00413695" w:rsidRPr="00E912A6">
        <w:rPr>
          <w:b/>
          <w:bCs/>
        </w:rPr>
        <w:t>s Report</w:t>
      </w:r>
      <w:r w:rsidR="00FF7753" w:rsidRPr="00E912A6">
        <w:rPr>
          <w:bCs/>
        </w:rPr>
        <w:t xml:space="preserve"> </w:t>
      </w:r>
      <w:r w:rsidR="00FF7753" w:rsidRPr="00E912A6">
        <w:t>–</w:t>
      </w:r>
      <w:r w:rsidR="00FF7753" w:rsidRPr="00E912A6">
        <w:rPr>
          <w:bCs/>
        </w:rPr>
        <w:t xml:space="preserve"> </w:t>
      </w:r>
      <w:r w:rsidR="00F46F26" w:rsidRPr="00E912A6">
        <w:rPr>
          <w:bCs/>
        </w:rPr>
        <w:t xml:space="preserve">Tim </w:t>
      </w:r>
      <w:r w:rsidR="00E908E4" w:rsidRPr="00E912A6">
        <w:rPr>
          <w:bCs/>
        </w:rPr>
        <w:t>called the meeting to orde</w:t>
      </w:r>
      <w:r w:rsidR="00E912A6" w:rsidRPr="00E912A6">
        <w:rPr>
          <w:bCs/>
        </w:rPr>
        <w:t>r.</w:t>
      </w:r>
    </w:p>
    <w:p w14:paraId="740A1CCD" w14:textId="20D19578" w:rsidR="00CD7355" w:rsidRPr="000A47D6" w:rsidRDefault="00CD7355" w:rsidP="003E58D5">
      <w:pPr>
        <w:pStyle w:val="NoSpacing"/>
        <w:rPr>
          <w:highlight w:val="yellow"/>
        </w:rPr>
      </w:pPr>
    </w:p>
    <w:p w14:paraId="235FE1C1" w14:textId="68F7B406" w:rsidR="00CD7355" w:rsidRPr="00E912A6" w:rsidRDefault="00CD7355" w:rsidP="003E58D5">
      <w:pPr>
        <w:pStyle w:val="NoSpacing"/>
        <w:rPr>
          <w:b/>
          <w:bCs/>
        </w:rPr>
      </w:pPr>
      <w:r w:rsidRPr="00E912A6">
        <w:rPr>
          <w:b/>
        </w:rPr>
        <w:t>2. Past President’s Report</w:t>
      </w:r>
      <w:r w:rsidRPr="00E912A6">
        <w:t xml:space="preserve"> – Frank </w:t>
      </w:r>
      <w:r w:rsidR="00E912A6">
        <w:t>said that he had the plaque and epoxy for the Lower Howard’s Creek site.</w:t>
      </w:r>
      <w:r w:rsidR="00CE683F">
        <w:t xml:space="preserve"> The concrete will be mixed and poured and then allowed to dry. Afterwards, the bolts and plaque will be put into place.</w:t>
      </w:r>
      <w:r w:rsidR="00980074" w:rsidRPr="00E912A6">
        <w:t xml:space="preserve"> </w:t>
      </w:r>
      <w:r w:rsidR="00BB7C5A" w:rsidRPr="00E912A6">
        <w:t xml:space="preserve"> </w:t>
      </w:r>
    </w:p>
    <w:p w14:paraId="6F46EF2C" w14:textId="0F526A97" w:rsidR="00BA6391" w:rsidRPr="000A47D6" w:rsidRDefault="00BA6391" w:rsidP="003E58D5">
      <w:pPr>
        <w:pStyle w:val="NoSpacing"/>
        <w:rPr>
          <w:b/>
          <w:bCs/>
          <w:highlight w:val="yellow"/>
        </w:rPr>
      </w:pPr>
    </w:p>
    <w:p w14:paraId="048A6C95" w14:textId="7DEA9702" w:rsidR="00413695" w:rsidRPr="000A47D6" w:rsidRDefault="00DE68AC" w:rsidP="003E58D5">
      <w:pPr>
        <w:pStyle w:val="NoSpacing"/>
        <w:rPr>
          <w:b/>
          <w:bCs/>
          <w:highlight w:val="yellow"/>
        </w:rPr>
      </w:pPr>
      <w:r w:rsidRPr="00CE683F">
        <w:rPr>
          <w:b/>
          <w:bCs/>
        </w:rPr>
        <w:t>3</w:t>
      </w:r>
      <w:r w:rsidR="00BA6391" w:rsidRPr="00CE683F">
        <w:rPr>
          <w:b/>
          <w:bCs/>
        </w:rPr>
        <w:t xml:space="preserve">. </w:t>
      </w:r>
      <w:r w:rsidR="00413695" w:rsidRPr="00CE683F">
        <w:t xml:space="preserve">The </w:t>
      </w:r>
      <w:r w:rsidR="00EE6D08" w:rsidRPr="00CE683F">
        <w:t>board members reviewed the</w:t>
      </w:r>
      <w:r w:rsidR="00F71C45" w:rsidRPr="00CE683F">
        <w:rPr>
          <w:b/>
        </w:rPr>
        <w:t xml:space="preserve"> Record of Minutes</w:t>
      </w:r>
      <w:r w:rsidR="00EE6D08" w:rsidRPr="00CE683F">
        <w:rPr>
          <w:b/>
        </w:rPr>
        <w:t xml:space="preserve"> </w:t>
      </w:r>
      <w:r w:rsidR="00EE6D08" w:rsidRPr="00CE683F">
        <w:t xml:space="preserve">and </w:t>
      </w:r>
      <w:r w:rsidRPr="00CE683F">
        <w:rPr>
          <w:b/>
        </w:rPr>
        <w:t xml:space="preserve">Treasurer’s Report. </w:t>
      </w:r>
      <w:r w:rsidR="00786BB1" w:rsidRPr="00CE683F">
        <w:t xml:space="preserve">As of </w:t>
      </w:r>
      <w:r w:rsidR="00CE683F" w:rsidRPr="00CE683F">
        <w:t>July 31</w:t>
      </w:r>
      <w:r w:rsidR="00980074" w:rsidRPr="00CE683F">
        <w:t>,</w:t>
      </w:r>
      <w:r w:rsidR="00BB7C5A" w:rsidRPr="00CE683F">
        <w:t xml:space="preserve"> 2022</w:t>
      </w:r>
      <w:r w:rsidR="00413695" w:rsidRPr="00CE683F">
        <w:t xml:space="preserve">, the current balance in the Checking Account </w:t>
      </w:r>
      <w:r w:rsidR="00122D90" w:rsidRPr="00CE683F">
        <w:t>was</w:t>
      </w:r>
      <w:r w:rsidR="00413695" w:rsidRPr="00CE683F">
        <w:t xml:space="preserve"> </w:t>
      </w:r>
      <w:r w:rsidR="00413695" w:rsidRPr="00CE683F">
        <w:rPr>
          <w:b/>
        </w:rPr>
        <w:t>$</w:t>
      </w:r>
      <w:r w:rsidR="00CE683F" w:rsidRPr="00CE683F">
        <w:rPr>
          <w:b/>
        </w:rPr>
        <w:t>838.08</w:t>
      </w:r>
      <w:r w:rsidR="00980074" w:rsidRPr="00CE683F">
        <w:rPr>
          <w:b/>
        </w:rPr>
        <w:t xml:space="preserve"> </w:t>
      </w:r>
      <w:r w:rsidR="00413695" w:rsidRPr="00CE683F">
        <w:t xml:space="preserve">and </w:t>
      </w:r>
      <w:r w:rsidR="00413695" w:rsidRPr="00CE683F">
        <w:rPr>
          <w:b/>
        </w:rPr>
        <w:t>$</w:t>
      </w:r>
      <w:r w:rsidR="00980074" w:rsidRPr="00CE683F">
        <w:rPr>
          <w:b/>
        </w:rPr>
        <w:t>13,7</w:t>
      </w:r>
      <w:r w:rsidR="00CE683F" w:rsidRPr="00CE683F">
        <w:rPr>
          <w:b/>
        </w:rPr>
        <w:t>24</w:t>
      </w:r>
      <w:r w:rsidR="00980074" w:rsidRPr="00CE683F">
        <w:rPr>
          <w:b/>
        </w:rPr>
        <w:t>.</w:t>
      </w:r>
      <w:r w:rsidR="00CE683F" w:rsidRPr="00CE683F">
        <w:rPr>
          <w:b/>
        </w:rPr>
        <w:t>67</w:t>
      </w:r>
      <w:r w:rsidR="00980074" w:rsidRPr="00CE683F">
        <w:rPr>
          <w:b/>
        </w:rPr>
        <w:t xml:space="preserve"> </w:t>
      </w:r>
      <w:r w:rsidR="00413695" w:rsidRPr="00CE683F">
        <w:t>in the Savings Account</w:t>
      </w:r>
      <w:r w:rsidR="00413695" w:rsidRPr="00CE683F">
        <w:rPr>
          <w:color w:val="000000" w:themeColor="text1"/>
        </w:rPr>
        <w:t>.</w:t>
      </w:r>
      <w:r w:rsidR="00596955" w:rsidRPr="00CE683F">
        <w:rPr>
          <w:color w:val="000000" w:themeColor="text1"/>
        </w:rPr>
        <w:t xml:space="preserve"> </w:t>
      </w:r>
      <w:r w:rsidR="00E912A6" w:rsidRPr="00CE683F">
        <w:t>Dan</w:t>
      </w:r>
      <w:r w:rsidR="00596955" w:rsidRPr="00E912A6">
        <w:t xml:space="preserve"> moved to accept the </w:t>
      </w:r>
      <w:r w:rsidR="00F71C45" w:rsidRPr="00E912A6">
        <w:t>Record of Minutes</w:t>
      </w:r>
      <w:r w:rsidR="00596955" w:rsidRPr="00E912A6">
        <w:t xml:space="preserve"> for </w:t>
      </w:r>
      <w:r w:rsidR="006E136C">
        <w:t>July</w:t>
      </w:r>
      <w:r w:rsidR="009A7C98" w:rsidRPr="00E912A6">
        <w:t xml:space="preserve"> </w:t>
      </w:r>
      <w:r w:rsidR="004E56B0" w:rsidRPr="00E912A6">
        <w:t>2022</w:t>
      </w:r>
      <w:r w:rsidR="00F71C45" w:rsidRPr="00E912A6">
        <w:t>, as written;</w:t>
      </w:r>
      <w:r w:rsidR="00810890" w:rsidRPr="00E912A6">
        <w:t xml:space="preserve"> </w:t>
      </w:r>
      <w:r w:rsidR="00E912A6" w:rsidRPr="00E912A6">
        <w:t>Greg</w:t>
      </w:r>
      <w:r w:rsidR="00596955" w:rsidRPr="00E912A6">
        <w:t xml:space="preserve"> seconded the mo</w:t>
      </w:r>
      <w:r w:rsidR="00596955" w:rsidRPr="00BB3EAB">
        <w:t>tion.</w:t>
      </w:r>
      <w:r w:rsidR="00596955" w:rsidRPr="00BB3EAB">
        <w:rPr>
          <w:b/>
          <w:bCs/>
        </w:rPr>
        <w:t xml:space="preserve"> </w:t>
      </w:r>
      <w:r w:rsidR="00BB3EAB" w:rsidRPr="00BB3EAB">
        <w:t>Frank</w:t>
      </w:r>
      <w:r w:rsidR="00413695" w:rsidRPr="00BB3EAB">
        <w:t xml:space="preserve"> moved to accept the Treasurer’s Report as written, </w:t>
      </w:r>
      <w:r w:rsidR="00BB3EAB" w:rsidRPr="00BB3EAB">
        <w:t>Dan</w:t>
      </w:r>
      <w:r w:rsidR="00413695" w:rsidRPr="00BB3EAB">
        <w:t xml:space="preserve"> seconded, and the</w:t>
      </w:r>
      <w:r w:rsidR="00E908E4" w:rsidRPr="00BB3EAB">
        <w:t xml:space="preserve"> board members voted to approve</w:t>
      </w:r>
      <w:r w:rsidR="00EB0D2F" w:rsidRPr="00BB3EAB">
        <w:t xml:space="preserve">. </w:t>
      </w:r>
    </w:p>
    <w:p w14:paraId="466778F9" w14:textId="212B02AD" w:rsidR="00240899" w:rsidRPr="000A47D6" w:rsidRDefault="00240899" w:rsidP="003E58D5">
      <w:pPr>
        <w:pStyle w:val="NoSpacing"/>
        <w:rPr>
          <w:bCs/>
          <w:highlight w:val="yellow"/>
        </w:rPr>
      </w:pPr>
    </w:p>
    <w:p w14:paraId="58C52191" w14:textId="5C51DD4B" w:rsidR="003E6AD5" w:rsidRPr="006E136C" w:rsidRDefault="002B3B93" w:rsidP="003E58D5">
      <w:pPr>
        <w:pStyle w:val="NoSpacing"/>
        <w:rPr>
          <w:bCs/>
        </w:rPr>
      </w:pPr>
      <w:r w:rsidRPr="006E136C">
        <w:rPr>
          <w:b/>
          <w:bCs/>
        </w:rPr>
        <w:t>4</w:t>
      </w:r>
      <w:r w:rsidR="00240899" w:rsidRPr="006E136C">
        <w:rPr>
          <w:b/>
          <w:bCs/>
        </w:rPr>
        <w:t>.</w:t>
      </w:r>
      <w:r w:rsidR="00240899" w:rsidRPr="006E136C">
        <w:rPr>
          <w:bCs/>
        </w:rPr>
        <w:t xml:space="preserve"> </w:t>
      </w:r>
      <w:r w:rsidR="00240899" w:rsidRPr="006E136C">
        <w:rPr>
          <w:b/>
          <w:bCs/>
        </w:rPr>
        <w:t>Old business</w:t>
      </w:r>
      <w:r w:rsidR="00240899" w:rsidRPr="006E136C">
        <w:rPr>
          <w:bCs/>
        </w:rPr>
        <w:t xml:space="preserve"> –</w:t>
      </w:r>
      <w:r w:rsidR="001B5E89" w:rsidRPr="006E136C">
        <w:rPr>
          <w:bCs/>
        </w:rPr>
        <w:t xml:space="preserve"> </w:t>
      </w:r>
      <w:r w:rsidR="006E136C">
        <w:rPr>
          <w:bCs/>
        </w:rPr>
        <w:t xml:space="preserve">The committee discussed the inventory of </w:t>
      </w:r>
      <w:r w:rsidR="001A7378">
        <w:rPr>
          <w:bCs/>
        </w:rPr>
        <w:t>T</w:t>
      </w:r>
      <w:r w:rsidR="006E136C">
        <w:rPr>
          <w:bCs/>
        </w:rPr>
        <w:t xml:space="preserve">-shirts. </w:t>
      </w:r>
      <w:r w:rsidR="00EE6DC8">
        <w:rPr>
          <w:bCs/>
        </w:rPr>
        <w:t>Richard and Charlie will wor</w:t>
      </w:r>
      <w:r w:rsidR="001A7378">
        <w:rPr>
          <w:bCs/>
        </w:rPr>
        <w:t>k on getting order information for T</w:t>
      </w:r>
      <w:r w:rsidR="00EE6DC8">
        <w:rPr>
          <w:bCs/>
        </w:rPr>
        <w:t xml:space="preserve">-shirts. The Kentucky Academy of Science meeting will be in Morehead on November 10-12. Judges and volunteers are needed for the Kentucky Academy of Science meeting. </w:t>
      </w:r>
      <w:r w:rsidR="00BB3EAB">
        <w:rPr>
          <w:bCs/>
        </w:rPr>
        <w:t xml:space="preserve">A fieldtrip for fossil collecting was mentioned as being a possible trip for the meeting. </w:t>
      </w:r>
      <w:r w:rsidR="00001E28">
        <w:rPr>
          <w:bCs/>
        </w:rPr>
        <w:t>There is</w:t>
      </w:r>
      <w:r w:rsidR="00BB3EAB">
        <w:rPr>
          <w:bCs/>
        </w:rPr>
        <w:t xml:space="preserve"> also opportunity for short courses.</w:t>
      </w:r>
      <w:r w:rsidR="00013C41">
        <w:rPr>
          <w:bCs/>
        </w:rPr>
        <w:t xml:space="preserve"> For the</w:t>
      </w:r>
      <w:r w:rsidR="00BB3EAB">
        <w:rPr>
          <w:bCs/>
        </w:rPr>
        <w:t xml:space="preserve"> </w:t>
      </w:r>
      <w:r w:rsidR="00013C41">
        <w:rPr>
          <w:bCs/>
        </w:rPr>
        <w:t>fall field trip in</w:t>
      </w:r>
      <w:r w:rsidR="00001E28">
        <w:rPr>
          <w:bCs/>
        </w:rPr>
        <w:t xml:space="preserve"> 2023, we need to start working on the logistics and stops. A trip to Lower Howard’s Creek or to visit black shales at Devonian/Mississippian boundary are possibilities.</w:t>
      </w:r>
      <w:r w:rsidR="00EB1B23">
        <w:rPr>
          <w:bCs/>
        </w:rPr>
        <w:t xml:space="preserve"> If we do a spring fieldtrip</w:t>
      </w:r>
      <w:r w:rsidR="0060309F">
        <w:rPr>
          <w:bCs/>
        </w:rPr>
        <w:t xml:space="preserve"> around Morehead area</w:t>
      </w:r>
      <w:r w:rsidR="00EB1B23">
        <w:rPr>
          <w:bCs/>
        </w:rPr>
        <w:t>, April would be a good time to have it in the spring.</w:t>
      </w:r>
      <w:r w:rsidR="00001E28">
        <w:rPr>
          <w:bCs/>
        </w:rPr>
        <w:t xml:space="preserve"> </w:t>
      </w:r>
      <w:r w:rsidR="00F5488A">
        <w:rPr>
          <w:bCs/>
        </w:rPr>
        <w:t>Patrick is willing to go to the delegate meeting and represent GSK. The committee would like Patrick to give an update at an upcoming GSK meeting.</w:t>
      </w:r>
    </w:p>
    <w:p w14:paraId="0F9C4B9A" w14:textId="7A0D1EC5" w:rsidR="001D5BAE" w:rsidRPr="000A47D6" w:rsidRDefault="001D5BAE" w:rsidP="003E58D5">
      <w:pPr>
        <w:pStyle w:val="NoSpacing"/>
        <w:rPr>
          <w:highlight w:val="yellow"/>
        </w:rPr>
      </w:pPr>
    </w:p>
    <w:p w14:paraId="2E91F390" w14:textId="59E37B02" w:rsidR="00F16765" w:rsidRPr="00F5488A" w:rsidRDefault="001D5BAE" w:rsidP="003E58D5">
      <w:pPr>
        <w:pStyle w:val="NoSpacing"/>
        <w:rPr>
          <w:bCs/>
        </w:rPr>
      </w:pPr>
      <w:r w:rsidRPr="00F5488A">
        <w:rPr>
          <w:b/>
        </w:rPr>
        <w:t>5.</w:t>
      </w:r>
      <w:r w:rsidRPr="00F5488A">
        <w:t xml:space="preserve"> </w:t>
      </w:r>
      <w:r w:rsidRPr="00F5488A">
        <w:rPr>
          <w:b/>
        </w:rPr>
        <w:t>New business</w:t>
      </w:r>
      <w:r w:rsidRPr="00F5488A">
        <w:t xml:space="preserve"> </w:t>
      </w:r>
      <w:r w:rsidRPr="00F5488A">
        <w:rPr>
          <w:bCs/>
        </w:rPr>
        <w:t>–</w:t>
      </w:r>
      <w:r w:rsidR="00D41783" w:rsidRPr="00F5488A">
        <w:rPr>
          <w:bCs/>
        </w:rPr>
        <w:t xml:space="preserve"> </w:t>
      </w:r>
      <w:r w:rsidR="003F2743">
        <w:rPr>
          <w:bCs/>
        </w:rPr>
        <w:t xml:space="preserve">Rick Bowersox will likely be on the </w:t>
      </w:r>
      <w:r w:rsidR="00A123AC">
        <w:rPr>
          <w:bCs/>
        </w:rPr>
        <w:t>B</w:t>
      </w:r>
      <w:r w:rsidR="003F2743">
        <w:rPr>
          <w:bCs/>
        </w:rPr>
        <w:t xml:space="preserve">oard for the next four years. </w:t>
      </w:r>
      <w:r w:rsidR="00BD1349">
        <w:rPr>
          <w:bCs/>
        </w:rPr>
        <w:t xml:space="preserve">The </w:t>
      </w:r>
      <w:r w:rsidR="006B49CF">
        <w:rPr>
          <w:bCs/>
        </w:rPr>
        <w:t>B</w:t>
      </w:r>
      <w:r w:rsidR="00FD7CF9">
        <w:rPr>
          <w:bCs/>
        </w:rPr>
        <w:t>oard will report at a KY-</w:t>
      </w:r>
      <w:r w:rsidR="00BD1349">
        <w:rPr>
          <w:bCs/>
        </w:rPr>
        <w:t xml:space="preserve">AIPG meeting. Frank mentioned that we need to be thinking about dues collection for notices in October and collections in November. </w:t>
      </w:r>
      <w:r w:rsidR="00A0250B">
        <w:rPr>
          <w:bCs/>
        </w:rPr>
        <w:t>In addition</w:t>
      </w:r>
      <w:r w:rsidR="00BD1349">
        <w:rPr>
          <w:bCs/>
        </w:rPr>
        <w:t xml:space="preserve">, we need to think about new officers and send out a letter to tell everyone about the current activities. </w:t>
      </w:r>
      <w:r w:rsidR="009862EB">
        <w:rPr>
          <w:bCs/>
        </w:rPr>
        <w:t xml:space="preserve">Tim will send out a letter to members about upcoming dues and election. The Kentucky Academy of Science is always looking for articles for the online journal. </w:t>
      </w:r>
    </w:p>
    <w:p w14:paraId="760B6C2B" w14:textId="2F41AC54" w:rsidR="00413695" w:rsidRPr="001025E3" w:rsidRDefault="00413695" w:rsidP="003E58D5">
      <w:pPr>
        <w:pStyle w:val="NoSpacing"/>
        <w:rPr>
          <w:b/>
          <w:bCs/>
        </w:rPr>
      </w:pPr>
    </w:p>
    <w:p w14:paraId="057CCBFD" w14:textId="64F24FF2" w:rsidR="00413695" w:rsidRPr="006D6275" w:rsidRDefault="001D5BAE" w:rsidP="003E58D5">
      <w:pPr>
        <w:pStyle w:val="NoSpacing"/>
        <w:rPr>
          <w:bCs/>
        </w:rPr>
      </w:pPr>
      <w:r w:rsidRPr="001025E3">
        <w:rPr>
          <w:b/>
          <w:bCs/>
        </w:rPr>
        <w:t>6</w:t>
      </w:r>
      <w:r w:rsidR="00413695" w:rsidRPr="001025E3">
        <w:rPr>
          <w:b/>
          <w:bCs/>
        </w:rPr>
        <w:t xml:space="preserve">. </w:t>
      </w:r>
      <w:r w:rsidR="00413695" w:rsidRPr="001025E3">
        <w:rPr>
          <w:bCs/>
        </w:rPr>
        <w:t xml:space="preserve">The group decided on the next meeting date of </w:t>
      </w:r>
      <w:r w:rsidR="00C618A6" w:rsidRPr="001025E3">
        <w:rPr>
          <w:b/>
          <w:bCs/>
        </w:rPr>
        <w:t xml:space="preserve">Saturday, </w:t>
      </w:r>
      <w:r w:rsidR="009862EB" w:rsidRPr="001025E3">
        <w:rPr>
          <w:b/>
          <w:bCs/>
        </w:rPr>
        <w:t>September 24</w:t>
      </w:r>
      <w:r w:rsidR="004D75D2" w:rsidRPr="001025E3">
        <w:rPr>
          <w:b/>
          <w:bCs/>
        </w:rPr>
        <w:t xml:space="preserve">, </w:t>
      </w:r>
      <w:r w:rsidR="00C618A6" w:rsidRPr="001025E3">
        <w:rPr>
          <w:b/>
          <w:bCs/>
        </w:rPr>
        <w:t>10</w:t>
      </w:r>
      <w:r w:rsidR="004D75D2" w:rsidRPr="001025E3">
        <w:rPr>
          <w:b/>
          <w:bCs/>
        </w:rPr>
        <w:t xml:space="preserve"> </w:t>
      </w:r>
      <w:r w:rsidR="00C618A6" w:rsidRPr="001025E3">
        <w:rPr>
          <w:b/>
          <w:bCs/>
        </w:rPr>
        <w:t>a</w:t>
      </w:r>
      <w:r w:rsidR="004D75D2" w:rsidRPr="001025E3">
        <w:rPr>
          <w:b/>
          <w:bCs/>
        </w:rPr>
        <w:t>.m.</w:t>
      </w:r>
      <w:r w:rsidR="00EF57B9" w:rsidRPr="001025E3">
        <w:rPr>
          <w:bCs/>
        </w:rPr>
        <w:t xml:space="preserve"> </w:t>
      </w:r>
      <w:r w:rsidR="009862EB" w:rsidRPr="001025E3">
        <w:rPr>
          <w:bCs/>
        </w:rPr>
        <w:t>at Lower Howard’s Creek and we will go to Hall’s</w:t>
      </w:r>
      <w:r w:rsidR="0039590C">
        <w:rPr>
          <w:bCs/>
        </w:rPr>
        <w:t xml:space="preserve"> on the River</w:t>
      </w:r>
      <w:r w:rsidR="001025E3">
        <w:rPr>
          <w:bCs/>
        </w:rPr>
        <w:t xml:space="preserve"> for lunch and meeting</w:t>
      </w:r>
      <w:r w:rsidR="00EF57B9" w:rsidRPr="001025E3">
        <w:rPr>
          <w:bCs/>
        </w:rPr>
        <w:t>.</w:t>
      </w:r>
      <w:r w:rsidR="00F16765" w:rsidRPr="001025E3">
        <w:rPr>
          <w:bCs/>
        </w:rPr>
        <w:t xml:space="preserve"> </w:t>
      </w:r>
      <w:r w:rsidR="009862EB" w:rsidRPr="001025E3">
        <w:rPr>
          <w:bCs/>
        </w:rPr>
        <w:t>Dan</w:t>
      </w:r>
      <w:r w:rsidR="00F16765" w:rsidRPr="001025E3">
        <w:rPr>
          <w:bCs/>
        </w:rPr>
        <w:t xml:space="preserve"> motioned for adjournment, and </w:t>
      </w:r>
      <w:r w:rsidR="009862EB" w:rsidRPr="001025E3">
        <w:rPr>
          <w:bCs/>
        </w:rPr>
        <w:t>Frank</w:t>
      </w:r>
      <w:r w:rsidR="009C2440" w:rsidRPr="001025E3">
        <w:rPr>
          <w:bCs/>
        </w:rPr>
        <w:t xml:space="preserve"> </w:t>
      </w:r>
      <w:r w:rsidR="00516822" w:rsidRPr="001025E3">
        <w:rPr>
          <w:bCs/>
        </w:rPr>
        <w:t>seconded</w:t>
      </w:r>
      <w:r w:rsidR="00590DDF" w:rsidRPr="001025E3">
        <w:rPr>
          <w:bCs/>
        </w:rPr>
        <w:t xml:space="preserve"> at </w:t>
      </w:r>
      <w:r w:rsidR="009862EB" w:rsidRPr="001025E3">
        <w:rPr>
          <w:bCs/>
        </w:rPr>
        <w:t>11</w:t>
      </w:r>
      <w:r w:rsidR="009C2440" w:rsidRPr="001025E3">
        <w:rPr>
          <w:bCs/>
        </w:rPr>
        <w:t>:</w:t>
      </w:r>
      <w:r w:rsidR="009862EB" w:rsidRPr="001025E3">
        <w:rPr>
          <w:bCs/>
        </w:rPr>
        <w:t>52</w:t>
      </w:r>
      <w:r w:rsidR="00590DDF" w:rsidRPr="001025E3">
        <w:rPr>
          <w:bCs/>
        </w:rPr>
        <w:t xml:space="preserve"> </w:t>
      </w:r>
      <w:r w:rsidR="009862EB" w:rsidRPr="001025E3">
        <w:rPr>
          <w:bCs/>
        </w:rPr>
        <w:t>p</w:t>
      </w:r>
      <w:r w:rsidR="00590DDF" w:rsidRPr="001025E3">
        <w:rPr>
          <w:bCs/>
        </w:rPr>
        <w:t>.m</w:t>
      </w:r>
      <w:r w:rsidR="00516822" w:rsidRPr="001025E3">
        <w:rPr>
          <w:bCs/>
        </w:rPr>
        <w:t>.</w:t>
      </w:r>
      <w:r w:rsidR="00516822" w:rsidRPr="006D6275">
        <w:rPr>
          <w:bCs/>
        </w:rPr>
        <w:t xml:space="preserve"> </w:t>
      </w:r>
    </w:p>
    <w:p w14:paraId="641A0A0B" w14:textId="77777777" w:rsidR="00BA6391" w:rsidRPr="00E908E4" w:rsidRDefault="00BA6391" w:rsidP="003E58D5">
      <w:pPr>
        <w:pStyle w:val="NoSpacing"/>
        <w:rPr>
          <w:b/>
          <w:bCs/>
          <w:highlight w:val="yellow"/>
        </w:rPr>
      </w:pPr>
    </w:p>
    <w:p w14:paraId="17B253B7" w14:textId="77777777" w:rsidR="008E0F20" w:rsidRPr="00980074" w:rsidRDefault="008E0F20" w:rsidP="003548F1">
      <w:pPr>
        <w:spacing w:after="0" w:line="240" w:lineRule="auto"/>
        <w:rPr>
          <w:color w:val="FF0000"/>
        </w:rPr>
      </w:pPr>
    </w:p>
    <w:p w14:paraId="2F426288" w14:textId="70A24ACA" w:rsidR="00F42280" w:rsidRPr="00980074" w:rsidRDefault="005E34AB" w:rsidP="003548F1">
      <w:pPr>
        <w:spacing w:after="0" w:line="240" w:lineRule="auto"/>
      </w:pPr>
      <w:r w:rsidRPr="00980074">
        <w:t>Ann Harris</w:t>
      </w:r>
      <w:r w:rsidR="00404B3E" w:rsidRPr="00980074">
        <w:t xml:space="preserve">, </w:t>
      </w:r>
      <w:r w:rsidR="003548F1" w:rsidRPr="00980074">
        <w:t>Secr</w:t>
      </w:r>
      <w:r w:rsidR="00F42280" w:rsidRPr="00980074">
        <w:t>e</w:t>
      </w:r>
      <w:r w:rsidR="003548F1" w:rsidRPr="00980074">
        <w:t>t</w:t>
      </w:r>
      <w:r w:rsidR="00F42280" w:rsidRPr="00980074">
        <w:t>a</w:t>
      </w:r>
      <w:r w:rsidR="00DC437D" w:rsidRPr="00980074">
        <w:t>ry/Treasurer</w:t>
      </w:r>
      <w:r w:rsidR="003548F1" w:rsidRPr="00980074">
        <w:t xml:space="preserve"> </w:t>
      </w:r>
    </w:p>
    <w:p w14:paraId="20CAC716" w14:textId="77777777" w:rsidR="003548F1" w:rsidRPr="00980074" w:rsidRDefault="003548F1" w:rsidP="003548F1">
      <w:pPr>
        <w:spacing w:after="0" w:line="240" w:lineRule="auto"/>
      </w:pPr>
      <w:r w:rsidRPr="00980074">
        <w:t>G</w:t>
      </w:r>
      <w:r w:rsidR="00F42280" w:rsidRPr="00980074">
        <w:t>eological Society of Kentucky</w:t>
      </w:r>
      <w:r w:rsidRPr="00980074">
        <w:t xml:space="preserve">                                                    </w:t>
      </w:r>
    </w:p>
    <w:p w14:paraId="1E445C01" w14:textId="77777777" w:rsidR="00030520" w:rsidRPr="00980074" w:rsidRDefault="00F42280" w:rsidP="00F42280">
      <w:pPr>
        <w:pStyle w:val="NoSpacing"/>
      </w:pPr>
      <w:r w:rsidRPr="00980074">
        <w:t>PO Box 704</w:t>
      </w:r>
    </w:p>
    <w:p w14:paraId="15962A1E" w14:textId="77777777" w:rsidR="00F46D6C" w:rsidRDefault="00F42280" w:rsidP="00E66F24">
      <w:pPr>
        <w:pStyle w:val="NoSpacing"/>
      </w:pPr>
      <w:r w:rsidRPr="00980074">
        <w:t>Lexington, KY 40588</w:t>
      </w:r>
      <w:r w:rsidR="000207B0">
        <w:t xml:space="preserve">    </w:t>
      </w:r>
    </w:p>
    <w:p w14:paraId="24E8B5F4" w14:textId="77777777" w:rsidR="00F46D6C" w:rsidRDefault="00F46D6C" w:rsidP="00E66F24">
      <w:pPr>
        <w:pStyle w:val="NoSpacing"/>
      </w:pPr>
    </w:p>
    <w:p w14:paraId="0E991E85" w14:textId="44083AC2" w:rsidR="00F46D6C" w:rsidRDefault="00F46D6C" w:rsidP="00E66F24">
      <w:pPr>
        <w:pStyle w:val="NoSpacing"/>
      </w:pPr>
    </w:p>
    <w:p w14:paraId="233495BB" w14:textId="31144397" w:rsidR="00F46D6C" w:rsidRDefault="00F46D6C" w:rsidP="00E66F24">
      <w:pPr>
        <w:pStyle w:val="NoSpacing"/>
      </w:pPr>
    </w:p>
    <w:p w14:paraId="44C38101" w14:textId="77777777" w:rsidR="000229B1" w:rsidRPr="000229B1" w:rsidRDefault="000229B1" w:rsidP="000229B1">
      <w:pPr>
        <w:pStyle w:val="NoSpacing"/>
        <w:rPr>
          <w:color w:val="4F81BD" w:themeColor="accent1"/>
        </w:rPr>
      </w:pPr>
    </w:p>
    <w:p w14:paraId="2BE8D526" w14:textId="49D50BC0" w:rsidR="000229B1" w:rsidRPr="000229B1" w:rsidRDefault="000229B1" w:rsidP="000229B1">
      <w:pPr>
        <w:pStyle w:val="NoSpacing"/>
        <w:rPr>
          <w:color w:val="4F81BD" w:themeColor="accent1"/>
        </w:rPr>
      </w:pPr>
      <w:r w:rsidRPr="000229B1">
        <w:rPr>
          <w:color w:val="4F81BD" w:themeColor="accent1"/>
        </w:rPr>
        <w:t xml:space="preserve"> </w:t>
      </w:r>
    </w:p>
    <w:sectPr w:rsidR="000229B1" w:rsidRPr="000229B1" w:rsidSect="00225A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66692"/>
    <w:multiLevelType w:val="hybridMultilevel"/>
    <w:tmpl w:val="05167EF6"/>
    <w:lvl w:ilvl="0" w:tplc="D46CE0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167D3"/>
    <w:multiLevelType w:val="hybridMultilevel"/>
    <w:tmpl w:val="A82891BE"/>
    <w:lvl w:ilvl="0" w:tplc="807A50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8D5056"/>
    <w:multiLevelType w:val="hybridMultilevel"/>
    <w:tmpl w:val="100CE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4E5054"/>
    <w:multiLevelType w:val="hybridMultilevel"/>
    <w:tmpl w:val="8C8EAE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bM0NzY2MDc3M7FU0lEKTi0uzszPAymwqAUAMjr2EywAAAA="/>
  </w:docVars>
  <w:rsids>
    <w:rsidRoot w:val="003548F1"/>
    <w:rsid w:val="000011D0"/>
    <w:rsid w:val="00001E28"/>
    <w:rsid w:val="00013C41"/>
    <w:rsid w:val="0001530E"/>
    <w:rsid w:val="00017673"/>
    <w:rsid w:val="000207B0"/>
    <w:rsid w:val="000229B1"/>
    <w:rsid w:val="0002746B"/>
    <w:rsid w:val="00030520"/>
    <w:rsid w:val="00030678"/>
    <w:rsid w:val="0003103D"/>
    <w:rsid w:val="00034DC1"/>
    <w:rsid w:val="00054A96"/>
    <w:rsid w:val="0005674F"/>
    <w:rsid w:val="00063DE7"/>
    <w:rsid w:val="000675E8"/>
    <w:rsid w:val="000749DA"/>
    <w:rsid w:val="0007610B"/>
    <w:rsid w:val="00076A94"/>
    <w:rsid w:val="00084986"/>
    <w:rsid w:val="00091C9F"/>
    <w:rsid w:val="00096AA8"/>
    <w:rsid w:val="00097B6D"/>
    <w:rsid w:val="000A1B0D"/>
    <w:rsid w:val="000A1EA9"/>
    <w:rsid w:val="000A47D6"/>
    <w:rsid w:val="000A4FBE"/>
    <w:rsid w:val="000A7977"/>
    <w:rsid w:val="000B325B"/>
    <w:rsid w:val="000B59D2"/>
    <w:rsid w:val="000B6D4B"/>
    <w:rsid w:val="000C5EC5"/>
    <w:rsid w:val="000C64F8"/>
    <w:rsid w:val="000C6763"/>
    <w:rsid w:val="000D07CF"/>
    <w:rsid w:val="000D1481"/>
    <w:rsid w:val="000D77EF"/>
    <w:rsid w:val="000E1D0A"/>
    <w:rsid w:val="000F3CD5"/>
    <w:rsid w:val="0010016C"/>
    <w:rsid w:val="001008E9"/>
    <w:rsid w:val="001025E3"/>
    <w:rsid w:val="00102841"/>
    <w:rsid w:val="0011237E"/>
    <w:rsid w:val="00112ABA"/>
    <w:rsid w:val="001222A7"/>
    <w:rsid w:val="00122D90"/>
    <w:rsid w:val="00125436"/>
    <w:rsid w:val="001278DC"/>
    <w:rsid w:val="001312AC"/>
    <w:rsid w:val="0013481A"/>
    <w:rsid w:val="00141831"/>
    <w:rsid w:val="00142B1A"/>
    <w:rsid w:val="00143423"/>
    <w:rsid w:val="001530D0"/>
    <w:rsid w:val="00160CC3"/>
    <w:rsid w:val="0016684F"/>
    <w:rsid w:val="00185C2B"/>
    <w:rsid w:val="0019047F"/>
    <w:rsid w:val="00195ACF"/>
    <w:rsid w:val="001A0576"/>
    <w:rsid w:val="001A37AD"/>
    <w:rsid w:val="001A53A0"/>
    <w:rsid w:val="001A7378"/>
    <w:rsid w:val="001A7542"/>
    <w:rsid w:val="001B5E89"/>
    <w:rsid w:val="001C1AAC"/>
    <w:rsid w:val="001C60DD"/>
    <w:rsid w:val="001D2A09"/>
    <w:rsid w:val="001D5BAE"/>
    <w:rsid w:val="001D65DA"/>
    <w:rsid w:val="001D6F08"/>
    <w:rsid w:val="001E6B80"/>
    <w:rsid w:val="001F666F"/>
    <w:rsid w:val="001F76CD"/>
    <w:rsid w:val="00210129"/>
    <w:rsid w:val="002102A0"/>
    <w:rsid w:val="00222D2A"/>
    <w:rsid w:val="00225AD2"/>
    <w:rsid w:val="00225FED"/>
    <w:rsid w:val="002366D3"/>
    <w:rsid w:val="00240280"/>
    <w:rsid w:val="00240899"/>
    <w:rsid w:val="002530FB"/>
    <w:rsid w:val="00255317"/>
    <w:rsid w:val="00256456"/>
    <w:rsid w:val="00266C0D"/>
    <w:rsid w:val="00266F67"/>
    <w:rsid w:val="00271AAD"/>
    <w:rsid w:val="0028009B"/>
    <w:rsid w:val="00282957"/>
    <w:rsid w:val="00283797"/>
    <w:rsid w:val="00284258"/>
    <w:rsid w:val="00284357"/>
    <w:rsid w:val="00287EF5"/>
    <w:rsid w:val="00290882"/>
    <w:rsid w:val="0029161F"/>
    <w:rsid w:val="002977F1"/>
    <w:rsid w:val="002A74A4"/>
    <w:rsid w:val="002A786A"/>
    <w:rsid w:val="002B3B93"/>
    <w:rsid w:val="002B3F32"/>
    <w:rsid w:val="002D6D0D"/>
    <w:rsid w:val="002D70EC"/>
    <w:rsid w:val="002D7C8A"/>
    <w:rsid w:val="002F0BA8"/>
    <w:rsid w:val="002F1284"/>
    <w:rsid w:val="002F2DB8"/>
    <w:rsid w:val="0030262F"/>
    <w:rsid w:val="0030433E"/>
    <w:rsid w:val="0031022C"/>
    <w:rsid w:val="00321C5A"/>
    <w:rsid w:val="0032694C"/>
    <w:rsid w:val="003277CF"/>
    <w:rsid w:val="00332FC5"/>
    <w:rsid w:val="00336699"/>
    <w:rsid w:val="003445A1"/>
    <w:rsid w:val="003448F4"/>
    <w:rsid w:val="00347A94"/>
    <w:rsid w:val="003548F1"/>
    <w:rsid w:val="00356FF2"/>
    <w:rsid w:val="00374837"/>
    <w:rsid w:val="00391A6D"/>
    <w:rsid w:val="0039590C"/>
    <w:rsid w:val="003A23DC"/>
    <w:rsid w:val="003A3A2C"/>
    <w:rsid w:val="003B213D"/>
    <w:rsid w:val="003B62B2"/>
    <w:rsid w:val="003C41DC"/>
    <w:rsid w:val="003C47CD"/>
    <w:rsid w:val="003D6386"/>
    <w:rsid w:val="003E1F0E"/>
    <w:rsid w:val="003E2333"/>
    <w:rsid w:val="003E58D5"/>
    <w:rsid w:val="003E6AD5"/>
    <w:rsid w:val="003F2743"/>
    <w:rsid w:val="003F34B8"/>
    <w:rsid w:val="003F5BBF"/>
    <w:rsid w:val="00404B3E"/>
    <w:rsid w:val="004100AA"/>
    <w:rsid w:val="00413695"/>
    <w:rsid w:val="004137DC"/>
    <w:rsid w:val="00414C16"/>
    <w:rsid w:val="0041572C"/>
    <w:rsid w:val="00416BD2"/>
    <w:rsid w:val="00427339"/>
    <w:rsid w:val="004275F9"/>
    <w:rsid w:val="00430676"/>
    <w:rsid w:val="00432237"/>
    <w:rsid w:val="00435404"/>
    <w:rsid w:val="00436C50"/>
    <w:rsid w:val="0044155F"/>
    <w:rsid w:val="0044682B"/>
    <w:rsid w:val="0044718A"/>
    <w:rsid w:val="00450E52"/>
    <w:rsid w:val="00454952"/>
    <w:rsid w:val="004552D2"/>
    <w:rsid w:val="00461E87"/>
    <w:rsid w:val="00466F7D"/>
    <w:rsid w:val="00482EBF"/>
    <w:rsid w:val="004902CF"/>
    <w:rsid w:val="00493F64"/>
    <w:rsid w:val="00496147"/>
    <w:rsid w:val="004A4021"/>
    <w:rsid w:val="004A658E"/>
    <w:rsid w:val="004B21EF"/>
    <w:rsid w:val="004B3047"/>
    <w:rsid w:val="004C0694"/>
    <w:rsid w:val="004D3329"/>
    <w:rsid w:val="004D498A"/>
    <w:rsid w:val="004D658B"/>
    <w:rsid w:val="004D75D2"/>
    <w:rsid w:val="004E56B0"/>
    <w:rsid w:val="005031FD"/>
    <w:rsid w:val="00506A53"/>
    <w:rsid w:val="00511016"/>
    <w:rsid w:val="00516822"/>
    <w:rsid w:val="0053339D"/>
    <w:rsid w:val="00535EB9"/>
    <w:rsid w:val="00537978"/>
    <w:rsid w:val="00550527"/>
    <w:rsid w:val="00551E0D"/>
    <w:rsid w:val="005543DA"/>
    <w:rsid w:val="005571B6"/>
    <w:rsid w:val="00567CC3"/>
    <w:rsid w:val="00573BAC"/>
    <w:rsid w:val="005748DD"/>
    <w:rsid w:val="0058692C"/>
    <w:rsid w:val="00590DDF"/>
    <w:rsid w:val="00594FF7"/>
    <w:rsid w:val="00596955"/>
    <w:rsid w:val="005A47E3"/>
    <w:rsid w:val="005B6081"/>
    <w:rsid w:val="005C43A7"/>
    <w:rsid w:val="005C4E8B"/>
    <w:rsid w:val="005C6021"/>
    <w:rsid w:val="005C7941"/>
    <w:rsid w:val="005D6CC0"/>
    <w:rsid w:val="005E34AB"/>
    <w:rsid w:val="006023FF"/>
    <w:rsid w:val="0060309F"/>
    <w:rsid w:val="00603E18"/>
    <w:rsid w:val="0060751E"/>
    <w:rsid w:val="00614138"/>
    <w:rsid w:val="0061438C"/>
    <w:rsid w:val="0063091C"/>
    <w:rsid w:val="00633C0D"/>
    <w:rsid w:val="00634E81"/>
    <w:rsid w:val="006354E8"/>
    <w:rsid w:val="006362FD"/>
    <w:rsid w:val="006438F3"/>
    <w:rsid w:val="00651C4A"/>
    <w:rsid w:val="00666B3C"/>
    <w:rsid w:val="006A1F8C"/>
    <w:rsid w:val="006A503D"/>
    <w:rsid w:val="006A6C7F"/>
    <w:rsid w:val="006B49CF"/>
    <w:rsid w:val="006D1489"/>
    <w:rsid w:val="006D6275"/>
    <w:rsid w:val="006D7555"/>
    <w:rsid w:val="006E136C"/>
    <w:rsid w:val="006F7FDC"/>
    <w:rsid w:val="00700E19"/>
    <w:rsid w:val="0070128A"/>
    <w:rsid w:val="00704D54"/>
    <w:rsid w:val="007064D0"/>
    <w:rsid w:val="00723910"/>
    <w:rsid w:val="0072415F"/>
    <w:rsid w:val="00740EBC"/>
    <w:rsid w:val="007500D4"/>
    <w:rsid w:val="007858CB"/>
    <w:rsid w:val="00786BB1"/>
    <w:rsid w:val="007A1C04"/>
    <w:rsid w:val="007B1E9F"/>
    <w:rsid w:val="007B57C7"/>
    <w:rsid w:val="007B7C21"/>
    <w:rsid w:val="007C0D5D"/>
    <w:rsid w:val="007D68B4"/>
    <w:rsid w:val="007E30BD"/>
    <w:rsid w:val="007F17F4"/>
    <w:rsid w:val="00802219"/>
    <w:rsid w:val="008058B4"/>
    <w:rsid w:val="00806E1D"/>
    <w:rsid w:val="00810890"/>
    <w:rsid w:val="00811DBA"/>
    <w:rsid w:val="00812D3B"/>
    <w:rsid w:val="008231F0"/>
    <w:rsid w:val="00827910"/>
    <w:rsid w:val="0083349F"/>
    <w:rsid w:val="00833CFA"/>
    <w:rsid w:val="008349F2"/>
    <w:rsid w:val="00844966"/>
    <w:rsid w:val="008478AF"/>
    <w:rsid w:val="0087178D"/>
    <w:rsid w:val="00880B4E"/>
    <w:rsid w:val="00882637"/>
    <w:rsid w:val="008831E6"/>
    <w:rsid w:val="008946B1"/>
    <w:rsid w:val="00897FEB"/>
    <w:rsid w:val="008B76A9"/>
    <w:rsid w:val="008D27EF"/>
    <w:rsid w:val="008D71BE"/>
    <w:rsid w:val="008E0F20"/>
    <w:rsid w:val="008E1829"/>
    <w:rsid w:val="008F1110"/>
    <w:rsid w:val="008F395A"/>
    <w:rsid w:val="009039E2"/>
    <w:rsid w:val="009212A7"/>
    <w:rsid w:val="00922FED"/>
    <w:rsid w:val="009240A8"/>
    <w:rsid w:val="00925B25"/>
    <w:rsid w:val="00930264"/>
    <w:rsid w:val="00931CD4"/>
    <w:rsid w:val="00932320"/>
    <w:rsid w:val="00940C1E"/>
    <w:rsid w:val="00943E01"/>
    <w:rsid w:val="00951AA1"/>
    <w:rsid w:val="00965F6C"/>
    <w:rsid w:val="009742E7"/>
    <w:rsid w:val="00976389"/>
    <w:rsid w:val="00980074"/>
    <w:rsid w:val="0098167D"/>
    <w:rsid w:val="00981A8B"/>
    <w:rsid w:val="009862EB"/>
    <w:rsid w:val="009935FE"/>
    <w:rsid w:val="009A2A1D"/>
    <w:rsid w:val="009A5397"/>
    <w:rsid w:val="009A7C98"/>
    <w:rsid w:val="009B407A"/>
    <w:rsid w:val="009C03FA"/>
    <w:rsid w:val="009C2440"/>
    <w:rsid w:val="009C372B"/>
    <w:rsid w:val="009C632E"/>
    <w:rsid w:val="009D1537"/>
    <w:rsid w:val="009D3384"/>
    <w:rsid w:val="009E5EF1"/>
    <w:rsid w:val="009E7E92"/>
    <w:rsid w:val="009F6C86"/>
    <w:rsid w:val="00A0250B"/>
    <w:rsid w:val="00A06FC7"/>
    <w:rsid w:val="00A123AC"/>
    <w:rsid w:val="00A24E62"/>
    <w:rsid w:val="00A250AC"/>
    <w:rsid w:val="00A361F3"/>
    <w:rsid w:val="00A43011"/>
    <w:rsid w:val="00A45500"/>
    <w:rsid w:val="00A55F51"/>
    <w:rsid w:val="00A566D3"/>
    <w:rsid w:val="00A634BA"/>
    <w:rsid w:val="00A72089"/>
    <w:rsid w:val="00A733E3"/>
    <w:rsid w:val="00A8373C"/>
    <w:rsid w:val="00A84855"/>
    <w:rsid w:val="00A86364"/>
    <w:rsid w:val="00AA0455"/>
    <w:rsid w:val="00AA223C"/>
    <w:rsid w:val="00AB7AA6"/>
    <w:rsid w:val="00AC12D0"/>
    <w:rsid w:val="00AC621B"/>
    <w:rsid w:val="00AC78CC"/>
    <w:rsid w:val="00AD12F4"/>
    <w:rsid w:val="00AF5E3E"/>
    <w:rsid w:val="00AF6CC4"/>
    <w:rsid w:val="00B110B1"/>
    <w:rsid w:val="00B147A9"/>
    <w:rsid w:val="00B24B6F"/>
    <w:rsid w:val="00B30158"/>
    <w:rsid w:val="00B32DD6"/>
    <w:rsid w:val="00B34D59"/>
    <w:rsid w:val="00B4557D"/>
    <w:rsid w:val="00B46FC7"/>
    <w:rsid w:val="00B555C3"/>
    <w:rsid w:val="00B55E3A"/>
    <w:rsid w:val="00B63CCF"/>
    <w:rsid w:val="00B70FCB"/>
    <w:rsid w:val="00B7582C"/>
    <w:rsid w:val="00B818AF"/>
    <w:rsid w:val="00B8297E"/>
    <w:rsid w:val="00B877F8"/>
    <w:rsid w:val="00B9302B"/>
    <w:rsid w:val="00B9308C"/>
    <w:rsid w:val="00B9588D"/>
    <w:rsid w:val="00B9661C"/>
    <w:rsid w:val="00BA6391"/>
    <w:rsid w:val="00BB3EAB"/>
    <w:rsid w:val="00BB4D38"/>
    <w:rsid w:val="00BB6712"/>
    <w:rsid w:val="00BB7C5A"/>
    <w:rsid w:val="00BC420C"/>
    <w:rsid w:val="00BD1349"/>
    <w:rsid w:val="00BD1C77"/>
    <w:rsid w:val="00BE6AA2"/>
    <w:rsid w:val="00BE7DF4"/>
    <w:rsid w:val="00BF255B"/>
    <w:rsid w:val="00BF435D"/>
    <w:rsid w:val="00C00141"/>
    <w:rsid w:val="00C0330E"/>
    <w:rsid w:val="00C055F8"/>
    <w:rsid w:val="00C0580D"/>
    <w:rsid w:val="00C0666A"/>
    <w:rsid w:val="00C22875"/>
    <w:rsid w:val="00C249D9"/>
    <w:rsid w:val="00C33B7E"/>
    <w:rsid w:val="00C34441"/>
    <w:rsid w:val="00C618A6"/>
    <w:rsid w:val="00C65C4F"/>
    <w:rsid w:val="00C7255A"/>
    <w:rsid w:val="00C72F90"/>
    <w:rsid w:val="00C82F6C"/>
    <w:rsid w:val="00C83C8A"/>
    <w:rsid w:val="00C86AAF"/>
    <w:rsid w:val="00C953E1"/>
    <w:rsid w:val="00C960C9"/>
    <w:rsid w:val="00CA7253"/>
    <w:rsid w:val="00CB2506"/>
    <w:rsid w:val="00CB68DE"/>
    <w:rsid w:val="00CC36DC"/>
    <w:rsid w:val="00CD7355"/>
    <w:rsid w:val="00CE683F"/>
    <w:rsid w:val="00CF4AD7"/>
    <w:rsid w:val="00CF4C76"/>
    <w:rsid w:val="00CF5285"/>
    <w:rsid w:val="00CF7103"/>
    <w:rsid w:val="00D07B0E"/>
    <w:rsid w:val="00D1483E"/>
    <w:rsid w:val="00D14D39"/>
    <w:rsid w:val="00D22274"/>
    <w:rsid w:val="00D24640"/>
    <w:rsid w:val="00D37DB4"/>
    <w:rsid w:val="00D41783"/>
    <w:rsid w:val="00D43676"/>
    <w:rsid w:val="00D44F39"/>
    <w:rsid w:val="00D51385"/>
    <w:rsid w:val="00D53914"/>
    <w:rsid w:val="00D6093D"/>
    <w:rsid w:val="00D63C7C"/>
    <w:rsid w:val="00D65C4E"/>
    <w:rsid w:val="00D70C9D"/>
    <w:rsid w:val="00D72896"/>
    <w:rsid w:val="00D74112"/>
    <w:rsid w:val="00D91DAA"/>
    <w:rsid w:val="00D94F17"/>
    <w:rsid w:val="00D97B5D"/>
    <w:rsid w:val="00DA483B"/>
    <w:rsid w:val="00DB4BF2"/>
    <w:rsid w:val="00DB4E5D"/>
    <w:rsid w:val="00DC437D"/>
    <w:rsid w:val="00DD0BD2"/>
    <w:rsid w:val="00DD590A"/>
    <w:rsid w:val="00DE0ABE"/>
    <w:rsid w:val="00DE2371"/>
    <w:rsid w:val="00DE68AC"/>
    <w:rsid w:val="00DE6C0F"/>
    <w:rsid w:val="00DF06D8"/>
    <w:rsid w:val="00DF21F4"/>
    <w:rsid w:val="00DF352A"/>
    <w:rsid w:val="00DF7CA8"/>
    <w:rsid w:val="00E10B8F"/>
    <w:rsid w:val="00E1673F"/>
    <w:rsid w:val="00E1771B"/>
    <w:rsid w:val="00E17AD4"/>
    <w:rsid w:val="00E37D5D"/>
    <w:rsid w:val="00E411D6"/>
    <w:rsid w:val="00E41D9D"/>
    <w:rsid w:val="00E55B80"/>
    <w:rsid w:val="00E65091"/>
    <w:rsid w:val="00E66F24"/>
    <w:rsid w:val="00E77F59"/>
    <w:rsid w:val="00E8064D"/>
    <w:rsid w:val="00E833D5"/>
    <w:rsid w:val="00E85E1D"/>
    <w:rsid w:val="00E908E4"/>
    <w:rsid w:val="00E912A6"/>
    <w:rsid w:val="00EA223C"/>
    <w:rsid w:val="00EA53EF"/>
    <w:rsid w:val="00EA7283"/>
    <w:rsid w:val="00EB0D2F"/>
    <w:rsid w:val="00EB1B23"/>
    <w:rsid w:val="00EE0AEE"/>
    <w:rsid w:val="00EE4C80"/>
    <w:rsid w:val="00EE5D1B"/>
    <w:rsid w:val="00EE6D08"/>
    <w:rsid w:val="00EE6DC8"/>
    <w:rsid w:val="00EF57B9"/>
    <w:rsid w:val="00EF73F5"/>
    <w:rsid w:val="00F01626"/>
    <w:rsid w:val="00F01AAD"/>
    <w:rsid w:val="00F05CE7"/>
    <w:rsid w:val="00F16765"/>
    <w:rsid w:val="00F2250A"/>
    <w:rsid w:val="00F318D1"/>
    <w:rsid w:val="00F3543F"/>
    <w:rsid w:val="00F35BA1"/>
    <w:rsid w:val="00F4175A"/>
    <w:rsid w:val="00F42280"/>
    <w:rsid w:val="00F43281"/>
    <w:rsid w:val="00F4695B"/>
    <w:rsid w:val="00F46D6C"/>
    <w:rsid w:val="00F46F26"/>
    <w:rsid w:val="00F5449A"/>
    <w:rsid w:val="00F5488A"/>
    <w:rsid w:val="00F55F55"/>
    <w:rsid w:val="00F567EC"/>
    <w:rsid w:val="00F71C45"/>
    <w:rsid w:val="00F74624"/>
    <w:rsid w:val="00F77A58"/>
    <w:rsid w:val="00F92467"/>
    <w:rsid w:val="00F93D1A"/>
    <w:rsid w:val="00F95DB6"/>
    <w:rsid w:val="00F9775C"/>
    <w:rsid w:val="00FA16C4"/>
    <w:rsid w:val="00FA383F"/>
    <w:rsid w:val="00FA506B"/>
    <w:rsid w:val="00FB0C6A"/>
    <w:rsid w:val="00FB405B"/>
    <w:rsid w:val="00FB7233"/>
    <w:rsid w:val="00FC0F09"/>
    <w:rsid w:val="00FC6DF1"/>
    <w:rsid w:val="00FD31BA"/>
    <w:rsid w:val="00FD7CF9"/>
    <w:rsid w:val="00FE154E"/>
    <w:rsid w:val="00FE616F"/>
    <w:rsid w:val="00FF4D24"/>
    <w:rsid w:val="00FF7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9BF64"/>
  <w15:docId w15:val="{AA28458E-2EDB-477F-AD10-DEDF5BFDD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8F1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48F1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68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teway</dc:creator>
  <cp:lastModifiedBy>Smath, Richard A.</cp:lastModifiedBy>
  <cp:revision>2</cp:revision>
  <cp:lastPrinted>2021-01-14T16:59:00Z</cp:lastPrinted>
  <dcterms:created xsi:type="dcterms:W3CDTF">2022-09-25T20:03:00Z</dcterms:created>
  <dcterms:modified xsi:type="dcterms:W3CDTF">2022-09-25T20:03:00Z</dcterms:modified>
</cp:coreProperties>
</file>